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9C4AF" w14:textId="0AA73C22" w:rsidR="00BD4F36" w:rsidRPr="006C4803" w:rsidRDefault="00BD4F36" w:rsidP="006E1EFC">
      <w:pPr>
        <w:pStyle w:val="NormalWeb"/>
        <w:ind w:left="-426"/>
        <w:jc w:val="both"/>
        <w:rPr>
          <w:rFonts w:ascii="Roboto" w:hAnsi="Roboto"/>
          <w:sz w:val="22"/>
          <w:szCs w:val="22"/>
        </w:rPr>
      </w:pPr>
      <w:r w:rsidRPr="006C4803">
        <w:rPr>
          <w:rFonts w:ascii="Roboto" w:hAnsi="Roboto"/>
          <w:sz w:val="22"/>
          <w:szCs w:val="22"/>
        </w:rPr>
        <w:t xml:space="preserve">TO: </w:t>
      </w:r>
      <w:r w:rsidR="006C4803" w:rsidRPr="006C4803">
        <w:rPr>
          <w:rFonts w:ascii="Roboto" w:hAnsi="Roboto"/>
          <w:sz w:val="22"/>
          <w:szCs w:val="22"/>
        </w:rPr>
        <w:t>The Carbon Trust, Level 5, Arbor 255, Blackfriars Rd, London, SE1 9AX, United Kingdom</w:t>
      </w:r>
    </w:p>
    <w:p w14:paraId="18DB1DD5" w14:textId="2A032719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>DATE: [</w:t>
      </w:r>
      <w:r w:rsidR="00B3100F" w:rsidRPr="00C878F5">
        <w:rPr>
          <w:rFonts w:ascii="Roboto" w:hAnsi="Roboto"/>
          <w:b/>
          <w:sz w:val="22"/>
          <w:szCs w:val="22"/>
        </w:rPr>
        <w:t xml:space="preserve">INSERT </w:t>
      </w:r>
      <w:r w:rsidRPr="00C878F5">
        <w:rPr>
          <w:rFonts w:ascii="Roboto" w:hAnsi="Roboto"/>
          <w:b/>
          <w:sz w:val="22"/>
          <w:szCs w:val="22"/>
        </w:rPr>
        <w:t>DATE]</w:t>
      </w:r>
    </w:p>
    <w:p w14:paraId="291426F5" w14:textId="16A2E3CC" w:rsidR="00BD4F36" w:rsidRPr="00C878F5" w:rsidRDefault="00BD4F36" w:rsidP="006E1EFC">
      <w:pPr>
        <w:pStyle w:val="NormalWeb"/>
        <w:ind w:left="-426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 xml:space="preserve">PROVISION OF: </w:t>
      </w:r>
      <w:r w:rsidR="00465DA8">
        <w:rPr>
          <w:rFonts w:ascii="Roboto" w:hAnsi="Roboto"/>
          <w:b/>
          <w:sz w:val="22"/>
          <w:szCs w:val="22"/>
        </w:rPr>
        <w:t xml:space="preserve">Improving the evidence base for coexistence between offshore renewables and commercial fishing – </w:t>
      </w:r>
      <w:r w:rsidR="00842158">
        <w:rPr>
          <w:rFonts w:ascii="Roboto" w:hAnsi="Roboto"/>
          <w:b/>
          <w:sz w:val="22"/>
          <w:szCs w:val="22"/>
        </w:rPr>
        <w:t>main project</w:t>
      </w:r>
      <w:r w:rsidR="00465DA8">
        <w:rPr>
          <w:rFonts w:ascii="Roboto" w:hAnsi="Roboto"/>
          <w:b/>
          <w:sz w:val="22"/>
          <w:szCs w:val="22"/>
        </w:rPr>
        <w:t xml:space="preserve"> (CoEx-</w:t>
      </w:r>
      <w:r w:rsidR="00842158">
        <w:rPr>
          <w:rFonts w:ascii="Roboto" w:hAnsi="Roboto"/>
          <w:b/>
          <w:sz w:val="22"/>
          <w:szCs w:val="22"/>
        </w:rPr>
        <w:t>main</w:t>
      </w:r>
      <w:r w:rsidR="00465DA8">
        <w:rPr>
          <w:rFonts w:ascii="Roboto" w:hAnsi="Roboto"/>
          <w:b/>
          <w:sz w:val="22"/>
          <w:szCs w:val="22"/>
        </w:rPr>
        <w:t>)</w:t>
      </w:r>
      <w:r w:rsidR="00634002" w:rsidRPr="00C878F5">
        <w:rPr>
          <w:rFonts w:ascii="Roboto" w:hAnsi="Roboto"/>
          <w:b/>
          <w:sz w:val="22"/>
          <w:szCs w:val="22"/>
        </w:rPr>
        <w:t>, “the Project”</w:t>
      </w:r>
    </w:p>
    <w:p w14:paraId="05274FC9" w14:textId="5071B7A1" w:rsidR="00BD4F36" w:rsidRPr="00C878F5" w:rsidRDefault="00BD4F36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We</w:t>
      </w:r>
      <w:r w:rsidR="00DE120C" w:rsidRPr="00C878F5">
        <w:rPr>
          <w:rFonts w:ascii="Roboto" w:hAnsi="Roboto"/>
          <w:sz w:val="22"/>
          <w:szCs w:val="22"/>
        </w:rPr>
        <w:t>,</w:t>
      </w:r>
      <w:r w:rsidR="00634002" w:rsidRPr="00C878F5" w:rsidDel="00634002">
        <w:rPr>
          <w:rFonts w:ascii="Roboto" w:hAnsi="Roboto"/>
          <w:sz w:val="22"/>
          <w:szCs w:val="22"/>
        </w:rPr>
        <w:t xml:space="preserve"> </w:t>
      </w:r>
      <w:r w:rsidR="00634002" w:rsidRPr="00C878F5">
        <w:rPr>
          <w:rFonts w:ascii="Roboto" w:hAnsi="Roboto"/>
          <w:sz w:val="22"/>
          <w:szCs w:val="22"/>
        </w:rPr>
        <w:t>t</w:t>
      </w:r>
      <w:r w:rsidRPr="00C878F5">
        <w:rPr>
          <w:rFonts w:ascii="Roboto" w:hAnsi="Roboto"/>
          <w:sz w:val="22"/>
          <w:szCs w:val="22"/>
        </w:rPr>
        <w:t>he undersigned, having examined the I</w:t>
      </w:r>
      <w:r w:rsidR="00634002" w:rsidRPr="00C878F5">
        <w:rPr>
          <w:rFonts w:ascii="Roboto" w:hAnsi="Roboto"/>
          <w:sz w:val="22"/>
          <w:szCs w:val="22"/>
        </w:rPr>
        <w:t>nvitation to Tender (ITT) for the Project</w:t>
      </w:r>
      <w:r w:rsidRPr="00C878F5">
        <w:rPr>
          <w:rFonts w:ascii="Roboto" w:hAnsi="Roboto"/>
          <w:sz w:val="22"/>
          <w:szCs w:val="22"/>
        </w:rPr>
        <w:t xml:space="preserve">, do hereby offer to provide </w:t>
      </w:r>
      <w:r w:rsidR="007561F1" w:rsidRPr="00C878F5">
        <w:rPr>
          <w:rFonts w:ascii="Roboto" w:hAnsi="Roboto"/>
          <w:sz w:val="22"/>
          <w:szCs w:val="22"/>
        </w:rPr>
        <w:t>the</w:t>
      </w:r>
      <w:r w:rsidR="00634002" w:rsidRPr="00C878F5">
        <w:rPr>
          <w:rFonts w:ascii="Roboto" w:hAnsi="Roboto"/>
          <w:sz w:val="22"/>
          <w:szCs w:val="22"/>
        </w:rPr>
        <w:t xml:space="preserve"> Project</w:t>
      </w:r>
      <w:r w:rsidR="00017360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>as specified in the attached</w:t>
      </w:r>
      <w:r w:rsidR="00634002" w:rsidRPr="00C878F5">
        <w:rPr>
          <w:rFonts w:ascii="Roboto" w:hAnsi="Roboto"/>
          <w:sz w:val="22"/>
          <w:szCs w:val="22"/>
        </w:rPr>
        <w:t xml:space="preserve"> Main Bid Document</w:t>
      </w:r>
      <w:r w:rsidRPr="00C878F5">
        <w:rPr>
          <w:rFonts w:ascii="Roboto" w:hAnsi="Roboto"/>
          <w:sz w:val="22"/>
          <w:szCs w:val="22"/>
        </w:rPr>
        <w:t xml:space="preserve"> to the </w:t>
      </w:r>
      <w:r w:rsidR="00F441C3" w:rsidRPr="00C878F5">
        <w:rPr>
          <w:rFonts w:ascii="Roboto" w:hAnsi="Roboto"/>
          <w:sz w:val="22"/>
          <w:szCs w:val="22"/>
        </w:rPr>
        <w:t>Carbon Trust</w:t>
      </w:r>
      <w:r w:rsidR="004B4C3F" w:rsidRPr="00C878F5">
        <w:rPr>
          <w:rFonts w:ascii="Roboto" w:hAnsi="Roboto"/>
          <w:sz w:val="22"/>
          <w:szCs w:val="22"/>
        </w:rPr>
        <w:t>.</w:t>
      </w:r>
    </w:p>
    <w:p w14:paraId="502C9022" w14:textId="776D280B" w:rsidR="00BD4F36" w:rsidRPr="00C878F5" w:rsidRDefault="00BD4F36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If </w:t>
      </w:r>
      <w:r w:rsidR="005A504D" w:rsidRPr="00C878F5">
        <w:rPr>
          <w:rFonts w:ascii="Roboto" w:hAnsi="Roboto"/>
          <w:sz w:val="22"/>
          <w:szCs w:val="22"/>
        </w:rPr>
        <w:t xml:space="preserve">our </w:t>
      </w:r>
      <w:r w:rsidRPr="00C878F5">
        <w:rPr>
          <w:rFonts w:ascii="Roboto" w:hAnsi="Roboto"/>
          <w:sz w:val="22"/>
          <w:szCs w:val="22"/>
        </w:rPr>
        <w:t>offer is accepted, we will execute such documents in the form of the Contract</w:t>
      </w:r>
      <w:r w:rsidR="005A504D" w:rsidRPr="00C878F5">
        <w:rPr>
          <w:rFonts w:ascii="Roboto" w:hAnsi="Roboto"/>
          <w:sz w:val="22"/>
          <w:szCs w:val="22"/>
        </w:rPr>
        <w:t>, as described in the ITT,</w:t>
      </w:r>
      <w:r w:rsidRPr="00C878F5">
        <w:rPr>
          <w:rFonts w:ascii="Roboto" w:hAnsi="Roboto"/>
          <w:sz w:val="22"/>
          <w:szCs w:val="22"/>
        </w:rPr>
        <w:t xml:space="preserve"> within </w:t>
      </w:r>
      <w:r w:rsidR="00F441C3" w:rsidRPr="00C878F5">
        <w:rPr>
          <w:rFonts w:ascii="Roboto" w:hAnsi="Roboto"/>
          <w:sz w:val="22"/>
          <w:szCs w:val="22"/>
        </w:rPr>
        <w:t>10</w:t>
      </w:r>
      <w:r w:rsidRPr="00C878F5">
        <w:rPr>
          <w:rFonts w:ascii="Roboto" w:hAnsi="Roboto"/>
          <w:sz w:val="22"/>
          <w:szCs w:val="22"/>
        </w:rPr>
        <w:t xml:space="preserve"> </w:t>
      </w:r>
      <w:r w:rsidR="005A504D" w:rsidRPr="00C878F5">
        <w:rPr>
          <w:rFonts w:ascii="Roboto" w:hAnsi="Roboto"/>
          <w:sz w:val="22"/>
          <w:szCs w:val="22"/>
        </w:rPr>
        <w:t xml:space="preserve">working </w:t>
      </w:r>
      <w:r w:rsidRPr="00C878F5">
        <w:rPr>
          <w:rFonts w:ascii="Roboto" w:hAnsi="Roboto"/>
          <w:sz w:val="22"/>
          <w:szCs w:val="22"/>
        </w:rPr>
        <w:t xml:space="preserve">days of being </w:t>
      </w:r>
      <w:r w:rsidR="00F441C3" w:rsidRPr="00C878F5">
        <w:rPr>
          <w:rFonts w:ascii="Roboto" w:hAnsi="Roboto"/>
          <w:sz w:val="22"/>
          <w:szCs w:val="22"/>
        </w:rPr>
        <w:t xml:space="preserve">requested to </w:t>
      </w:r>
      <w:r w:rsidRPr="00C878F5">
        <w:rPr>
          <w:rFonts w:ascii="Roboto" w:hAnsi="Roboto"/>
          <w:sz w:val="22"/>
          <w:szCs w:val="22"/>
        </w:rPr>
        <w:t>do so.</w:t>
      </w:r>
    </w:p>
    <w:p w14:paraId="58A25871" w14:textId="31A615FF" w:rsidR="00BD4F36" w:rsidRPr="00C878F5" w:rsidRDefault="00F441C3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We further undertake </w:t>
      </w:r>
      <w:r w:rsidR="005A504D" w:rsidRPr="00C878F5">
        <w:rPr>
          <w:rFonts w:ascii="Roboto" w:hAnsi="Roboto"/>
          <w:sz w:val="22"/>
          <w:szCs w:val="22"/>
        </w:rPr>
        <w:t xml:space="preserve">the following </w:t>
      </w:r>
      <w:r w:rsidRPr="00C878F5">
        <w:rPr>
          <w:rFonts w:ascii="Roboto" w:hAnsi="Roboto"/>
          <w:sz w:val="22"/>
          <w:szCs w:val="22"/>
        </w:rPr>
        <w:t>by submitting this tender to the Carbon Trust</w:t>
      </w:r>
      <w:r w:rsidR="00BD4F36" w:rsidRPr="00C878F5">
        <w:rPr>
          <w:rFonts w:ascii="Roboto" w:hAnsi="Roboto"/>
          <w:sz w:val="22"/>
          <w:szCs w:val="22"/>
        </w:rPr>
        <w:t>:</w:t>
      </w:r>
    </w:p>
    <w:p w14:paraId="6727DD10" w14:textId="0614A8F1" w:rsidR="00F441C3" w:rsidRPr="00C878F5" w:rsidRDefault="00CE4CA7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T</w:t>
      </w:r>
      <w:r w:rsidR="00424320" w:rsidRPr="00C878F5">
        <w:rPr>
          <w:rFonts w:ascii="Roboto" w:hAnsi="Roboto"/>
          <w:sz w:val="22"/>
          <w:szCs w:val="22"/>
        </w:rPr>
        <w:t>he</w:t>
      </w:r>
      <w:r w:rsidR="00BD4F36" w:rsidRPr="00C878F5">
        <w:rPr>
          <w:rFonts w:ascii="Roboto" w:hAnsi="Roboto"/>
          <w:sz w:val="22"/>
          <w:szCs w:val="22"/>
        </w:rPr>
        <w:t xml:space="preserve"> </w:t>
      </w:r>
      <w:r w:rsidR="001824BD" w:rsidRPr="00C878F5">
        <w:rPr>
          <w:rFonts w:ascii="Roboto" w:hAnsi="Roboto"/>
          <w:sz w:val="22"/>
          <w:szCs w:val="22"/>
        </w:rPr>
        <w:t xml:space="preserve">Contract Price of this </w:t>
      </w:r>
      <w:r w:rsidR="002C1572" w:rsidRPr="00C878F5">
        <w:rPr>
          <w:rFonts w:ascii="Roboto" w:hAnsi="Roboto"/>
          <w:sz w:val="22"/>
          <w:szCs w:val="22"/>
        </w:rPr>
        <w:t xml:space="preserve">tender </w:t>
      </w:r>
      <w:r w:rsidR="00BD4F36" w:rsidRPr="00C878F5">
        <w:rPr>
          <w:rFonts w:ascii="Roboto" w:hAnsi="Roboto"/>
          <w:sz w:val="22"/>
          <w:szCs w:val="22"/>
        </w:rPr>
        <w:t xml:space="preserve">has not been calculated by agreement or arrangement with any person other than the </w:t>
      </w:r>
      <w:r w:rsidR="00F441C3" w:rsidRPr="00C878F5">
        <w:rPr>
          <w:rFonts w:ascii="Roboto" w:hAnsi="Roboto"/>
          <w:sz w:val="22"/>
          <w:szCs w:val="22"/>
        </w:rPr>
        <w:t xml:space="preserve">Carbon Trust or been </w:t>
      </w:r>
      <w:r w:rsidR="00BD4F36" w:rsidRPr="00C878F5">
        <w:rPr>
          <w:rFonts w:ascii="Roboto" w:hAnsi="Roboto"/>
          <w:sz w:val="22"/>
          <w:szCs w:val="22"/>
        </w:rPr>
        <w:t xml:space="preserve">communicated to any </w:t>
      </w:r>
      <w:r w:rsidR="00F441C3" w:rsidRPr="00C878F5">
        <w:rPr>
          <w:rFonts w:ascii="Roboto" w:hAnsi="Roboto"/>
          <w:sz w:val="22"/>
          <w:szCs w:val="22"/>
        </w:rPr>
        <w:t>third party prior to the submission of this tender.</w:t>
      </w:r>
    </w:p>
    <w:p w14:paraId="649D9A4B" w14:textId="0E4DEDE4" w:rsidR="00EF7510" w:rsidRPr="00C878F5" w:rsidRDefault="00424320" w:rsidP="006E1EFC">
      <w:pPr>
        <w:pStyle w:val="NormalWeb"/>
        <w:spacing w:before="0" w:beforeAutospacing="0" w:after="120" w:afterAutospacing="0"/>
        <w:ind w:left="-426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We</w:t>
      </w:r>
      <w:r w:rsidR="00F441C3" w:rsidRPr="00C878F5">
        <w:rPr>
          <w:rFonts w:ascii="Roboto" w:hAnsi="Roboto"/>
          <w:sz w:val="22"/>
          <w:szCs w:val="22"/>
        </w:rPr>
        <w:t xml:space="preserve"> </w:t>
      </w:r>
      <w:r w:rsidR="00B511DB" w:rsidRPr="00C878F5">
        <w:rPr>
          <w:rFonts w:ascii="Roboto" w:hAnsi="Roboto"/>
          <w:sz w:val="22"/>
          <w:szCs w:val="22"/>
        </w:rPr>
        <w:t>accept</w:t>
      </w:r>
      <w:r w:rsidR="00F441C3" w:rsidRPr="00C878F5">
        <w:rPr>
          <w:rFonts w:ascii="Roboto" w:hAnsi="Roboto"/>
          <w:sz w:val="22"/>
          <w:szCs w:val="22"/>
        </w:rPr>
        <w:t xml:space="preserve"> the </w:t>
      </w:r>
      <w:r w:rsidR="00F02ADD" w:rsidRPr="00C878F5">
        <w:rPr>
          <w:rFonts w:ascii="Roboto" w:hAnsi="Roboto"/>
          <w:sz w:val="22"/>
          <w:szCs w:val="22"/>
        </w:rPr>
        <w:t>t</w:t>
      </w:r>
      <w:r w:rsidR="00F441C3" w:rsidRPr="00C878F5">
        <w:rPr>
          <w:rFonts w:ascii="Roboto" w:hAnsi="Roboto"/>
          <w:sz w:val="22"/>
          <w:szCs w:val="22"/>
        </w:rPr>
        <w:t xml:space="preserve">erms and </w:t>
      </w:r>
      <w:r w:rsidR="00F02ADD" w:rsidRPr="00C878F5">
        <w:rPr>
          <w:rFonts w:ascii="Roboto" w:hAnsi="Roboto"/>
          <w:sz w:val="22"/>
          <w:szCs w:val="22"/>
        </w:rPr>
        <w:t>c</w:t>
      </w:r>
      <w:r w:rsidR="00F441C3" w:rsidRPr="00C878F5">
        <w:rPr>
          <w:rFonts w:ascii="Roboto" w:hAnsi="Roboto"/>
          <w:sz w:val="22"/>
          <w:szCs w:val="22"/>
        </w:rPr>
        <w:t xml:space="preserve">onditions contained </w:t>
      </w:r>
      <w:r w:rsidR="00B511DB" w:rsidRPr="00C878F5">
        <w:rPr>
          <w:rFonts w:ascii="Roboto" w:hAnsi="Roboto"/>
          <w:sz w:val="22"/>
          <w:szCs w:val="22"/>
        </w:rPr>
        <w:t>within</w:t>
      </w:r>
      <w:r w:rsidR="00F441C3" w:rsidRPr="00C878F5">
        <w:rPr>
          <w:rFonts w:ascii="Roboto" w:hAnsi="Roboto"/>
          <w:sz w:val="22"/>
          <w:szCs w:val="22"/>
        </w:rPr>
        <w:t xml:space="preserve"> the ITT </w:t>
      </w:r>
      <w:r w:rsidR="00F02ADD" w:rsidRPr="00C878F5">
        <w:rPr>
          <w:rFonts w:ascii="Roboto" w:hAnsi="Roboto"/>
          <w:sz w:val="22"/>
          <w:szCs w:val="22"/>
        </w:rPr>
        <w:t xml:space="preserve">(including the </w:t>
      </w:r>
      <w:r w:rsidR="00FE7FE3" w:rsidRPr="00C878F5">
        <w:rPr>
          <w:rFonts w:ascii="Roboto" w:hAnsi="Roboto"/>
          <w:sz w:val="22"/>
          <w:szCs w:val="22"/>
        </w:rPr>
        <w:t>ORJIP Offshore Wind</w:t>
      </w:r>
      <w:r w:rsidR="00F02ADD" w:rsidRPr="00C878F5">
        <w:rPr>
          <w:rFonts w:ascii="Roboto" w:hAnsi="Roboto"/>
          <w:sz w:val="22"/>
          <w:szCs w:val="22"/>
        </w:rPr>
        <w:t xml:space="preserve"> </w:t>
      </w:r>
      <w:r w:rsidR="001824BD" w:rsidRPr="00C878F5">
        <w:rPr>
          <w:rFonts w:ascii="Roboto" w:hAnsi="Roboto"/>
          <w:sz w:val="22"/>
          <w:szCs w:val="22"/>
        </w:rPr>
        <w:t>Stage I</w:t>
      </w:r>
      <w:r w:rsidR="00FE7FE3" w:rsidRPr="00C878F5">
        <w:rPr>
          <w:rFonts w:ascii="Roboto" w:hAnsi="Roboto"/>
          <w:sz w:val="22"/>
          <w:szCs w:val="22"/>
        </w:rPr>
        <w:t>I</w:t>
      </w:r>
      <w:r w:rsidR="001824BD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>Contractors’ Conditions</w:t>
      </w:r>
      <w:r w:rsidR="00F02ADD" w:rsidRPr="00C878F5">
        <w:rPr>
          <w:rFonts w:ascii="Roboto" w:hAnsi="Roboto"/>
          <w:sz w:val="22"/>
          <w:szCs w:val="22"/>
        </w:rPr>
        <w:t xml:space="preserve">) </w:t>
      </w:r>
      <w:r w:rsidR="00B511DB" w:rsidRPr="00C878F5">
        <w:rPr>
          <w:rFonts w:ascii="Roboto" w:hAnsi="Roboto"/>
          <w:sz w:val="22"/>
          <w:szCs w:val="22"/>
        </w:rPr>
        <w:t>and agree that</w:t>
      </w:r>
      <w:r w:rsidR="0010686B" w:rsidRPr="00C878F5">
        <w:rPr>
          <w:rFonts w:ascii="Roboto" w:hAnsi="Roboto"/>
          <w:sz w:val="22"/>
          <w:szCs w:val="22"/>
        </w:rPr>
        <w:t>, subject to Annex A below,</w:t>
      </w:r>
      <w:r w:rsidR="00B511DB" w:rsidRPr="00C878F5">
        <w:rPr>
          <w:rFonts w:ascii="Roboto" w:hAnsi="Roboto"/>
          <w:sz w:val="22"/>
          <w:szCs w:val="22"/>
        </w:rPr>
        <w:t xml:space="preserve"> the</w:t>
      </w:r>
      <w:r w:rsidR="0010686B" w:rsidRPr="00C878F5">
        <w:rPr>
          <w:rFonts w:ascii="Roboto" w:hAnsi="Roboto"/>
          <w:sz w:val="22"/>
          <w:szCs w:val="22"/>
        </w:rPr>
        <w:t>se</w:t>
      </w:r>
      <w:r w:rsidR="00B511DB" w:rsidRPr="00C878F5">
        <w:rPr>
          <w:rFonts w:ascii="Roboto" w:hAnsi="Roboto"/>
          <w:sz w:val="22"/>
          <w:szCs w:val="22"/>
        </w:rPr>
        <w:t xml:space="preserve"> </w:t>
      </w:r>
      <w:r w:rsidR="00F441C3" w:rsidRPr="00C878F5">
        <w:rPr>
          <w:rFonts w:ascii="Roboto" w:hAnsi="Roboto"/>
          <w:sz w:val="22"/>
          <w:szCs w:val="22"/>
        </w:rPr>
        <w:t xml:space="preserve">shall </w:t>
      </w:r>
      <w:r w:rsidR="00B511DB" w:rsidRPr="00C878F5">
        <w:rPr>
          <w:rFonts w:ascii="Roboto" w:hAnsi="Roboto"/>
          <w:sz w:val="22"/>
          <w:szCs w:val="22"/>
        </w:rPr>
        <w:t>constitute</w:t>
      </w:r>
      <w:r w:rsidR="00F441C3" w:rsidRPr="00C878F5">
        <w:rPr>
          <w:rFonts w:ascii="Roboto" w:hAnsi="Roboto"/>
          <w:sz w:val="22"/>
          <w:szCs w:val="22"/>
        </w:rPr>
        <w:t xml:space="preserve"> the terms and conditions of the Contract</w:t>
      </w:r>
      <w:r w:rsidR="00B511DB" w:rsidRPr="00C878F5">
        <w:rPr>
          <w:rFonts w:ascii="Roboto" w:hAnsi="Roboto"/>
          <w:sz w:val="22"/>
          <w:szCs w:val="22"/>
        </w:rPr>
        <w:t>.</w:t>
      </w:r>
    </w:p>
    <w:p w14:paraId="4308F954" w14:textId="0209D0BF" w:rsidR="00833199" w:rsidRPr="00C878F5" w:rsidRDefault="00833199" w:rsidP="00842158">
      <w:pPr>
        <w:pStyle w:val="NormalWeb"/>
        <w:tabs>
          <w:tab w:val="left" w:pos="8456"/>
        </w:tabs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Please select as appropriate)</w:t>
      </w:r>
      <w:r w:rsidR="00842158">
        <w:rPr>
          <w:rFonts w:ascii="Roboto" w:hAnsi="Roboto"/>
          <w:sz w:val="22"/>
          <w:szCs w:val="22"/>
        </w:rPr>
        <w:tab/>
      </w:r>
    </w:p>
    <w:p w14:paraId="628C653A" w14:textId="525CA31F" w:rsidR="0010686B" w:rsidRPr="00C878F5" w:rsidRDefault="00CE4CA7" w:rsidP="006E1EFC">
      <w:pPr>
        <w:pStyle w:val="NormalWeb"/>
        <w:spacing w:after="60" w:afterAutospacing="0"/>
        <w:ind w:left="709" w:hanging="731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eastAsia="Wingdings" w:hAnsi="Roboto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637182" w:rsidRPr="00C878F5">
        <w:rPr>
          <w:rFonts w:ascii="Roboto" w:hAnsi="Roboto"/>
          <w:sz w:val="22"/>
          <w:szCs w:val="22"/>
        </w:rPr>
        <w:t>We are free of any commercial interests, partnership arrangements or contracts underway or other matters which may present a conflict or potential conflict of interest in respect of the provision of these services.</w:t>
      </w:r>
    </w:p>
    <w:p w14:paraId="02FADAC8" w14:textId="35B0C852" w:rsidR="00B511DB" w:rsidRPr="00C878F5" w:rsidRDefault="00CE4CA7" w:rsidP="006E1EFC">
      <w:pPr>
        <w:pStyle w:val="NormalWeb"/>
        <w:spacing w:after="60" w:afterAutospacing="0"/>
        <w:ind w:left="709" w:hanging="709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eastAsia="Wingdings" w:hAnsi="Roboto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637182" w:rsidRPr="00C878F5">
        <w:rPr>
          <w:rFonts w:ascii="Roboto" w:hAnsi="Roboto"/>
          <w:sz w:val="22"/>
          <w:szCs w:val="22"/>
        </w:rPr>
        <w:t xml:space="preserve">We are not free of any commercial interests, partnership arrangements or contracts underway or other matters which may present a conflict or potential conflict of interest in respect of the provision of these services.  The details of this conflict, and of whether and how we propose to manage such a conflict in a satisfactory and robust manner, are set out in </w:t>
      </w:r>
      <w:r w:rsidR="00EF7510" w:rsidRPr="00C878F5">
        <w:rPr>
          <w:rFonts w:ascii="Roboto" w:hAnsi="Roboto"/>
          <w:sz w:val="22"/>
          <w:szCs w:val="22"/>
        </w:rPr>
        <w:t>A</w:t>
      </w:r>
      <w:r w:rsidR="00637182" w:rsidRPr="00C878F5">
        <w:rPr>
          <w:rFonts w:ascii="Roboto" w:hAnsi="Roboto"/>
          <w:sz w:val="22"/>
          <w:szCs w:val="22"/>
        </w:rPr>
        <w:t>nnex B below.</w:t>
      </w:r>
    </w:p>
    <w:p w14:paraId="6CA7EC5E" w14:textId="72B18D17" w:rsidR="00BD4F36" w:rsidRPr="00C878F5" w:rsidRDefault="00F02ADD" w:rsidP="006E1EFC">
      <w:pPr>
        <w:pStyle w:val="NormalWeb"/>
        <w:spacing w:before="240" w:beforeAutospacing="0" w:after="120" w:afterAutospacing="0"/>
        <w:ind w:left="-425"/>
        <w:jc w:val="both"/>
        <w:rPr>
          <w:rFonts w:ascii="Roboto" w:hAnsi="Roboto"/>
          <w:spacing w:val="-2"/>
          <w:sz w:val="22"/>
          <w:szCs w:val="22"/>
        </w:rPr>
      </w:pPr>
      <w:r w:rsidRPr="00C878F5">
        <w:rPr>
          <w:rFonts w:ascii="Roboto" w:hAnsi="Roboto"/>
          <w:spacing w:val="-2"/>
          <w:sz w:val="22"/>
          <w:szCs w:val="22"/>
        </w:rPr>
        <w:t>We confirm that t</w:t>
      </w:r>
      <w:r w:rsidR="00B511DB" w:rsidRPr="00C878F5">
        <w:rPr>
          <w:rFonts w:ascii="Roboto" w:hAnsi="Roboto"/>
          <w:spacing w:val="-2"/>
          <w:sz w:val="22"/>
          <w:szCs w:val="22"/>
        </w:rPr>
        <w:t>he signatory of this Tender</w:t>
      </w:r>
      <w:r w:rsidR="001824BD" w:rsidRPr="00C878F5">
        <w:rPr>
          <w:rFonts w:ascii="Roboto" w:hAnsi="Roboto"/>
          <w:spacing w:val="-2"/>
          <w:sz w:val="22"/>
          <w:szCs w:val="22"/>
        </w:rPr>
        <w:t xml:space="preserve"> Certificate</w:t>
      </w:r>
      <w:r w:rsidR="00B511DB" w:rsidRPr="00C878F5">
        <w:rPr>
          <w:rFonts w:ascii="Roboto" w:hAnsi="Roboto"/>
          <w:spacing w:val="-2"/>
          <w:sz w:val="22"/>
          <w:szCs w:val="22"/>
        </w:rPr>
        <w:t xml:space="preserve"> has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all requisite authority to sign this </w:t>
      </w:r>
      <w:r w:rsidRPr="00C878F5">
        <w:rPr>
          <w:rFonts w:ascii="Roboto" w:hAnsi="Roboto"/>
          <w:spacing w:val="-2"/>
          <w:sz w:val="22"/>
          <w:szCs w:val="22"/>
        </w:rPr>
        <w:t xml:space="preserve">document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and </w:t>
      </w:r>
      <w:r w:rsidR="00B511DB" w:rsidRPr="00C878F5">
        <w:rPr>
          <w:rFonts w:ascii="Roboto" w:hAnsi="Roboto"/>
          <w:spacing w:val="-2"/>
          <w:sz w:val="22"/>
          <w:szCs w:val="22"/>
        </w:rPr>
        <w:t xml:space="preserve">we 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confirm that </w:t>
      </w:r>
      <w:r w:rsidR="00B511DB" w:rsidRPr="00C878F5">
        <w:rPr>
          <w:rFonts w:ascii="Roboto" w:hAnsi="Roboto"/>
          <w:spacing w:val="-2"/>
          <w:sz w:val="22"/>
          <w:szCs w:val="22"/>
        </w:rPr>
        <w:t>we</w:t>
      </w:r>
      <w:r w:rsidR="00BD4F36" w:rsidRPr="00C878F5">
        <w:rPr>
          <w:rFonts w:ascii="Roboto" w:hAnsi="Roboto"/>
          <w:spacing w:val="-2"/>
          <w:sz w:val="22"/>
          <w:szCs w:val="22"/>
        </w:rPr>
        <w:t xml:space="preserve"> have complied with all the requirements of the ITT.</w:t>
      </w:r>
    </w:p>
    <w:p w14:paraId="0123B775" w14:textId="77777777" w:rsidR="00B511DB" w:rsidRPr="00C878F5" w:rsidRDefault="00B511DB" w:rsidP="00B511DB">
      <w:pPr>
        <w:pStyle w:val="NormalWeb"/>
        <w:spacing w:before="0" w:beforeAutospacing="0" w:after="0" w:afterAutospacing="0"/>
        <w:rPr>
          <w:rFonts w:ascii="Roboto" w:hAnsi="Roboto"/>
          <w:sz w:val="22"/>
          <w:szCs w:val="22"/>
        </w:rPr>
      </w:pPr>
    </w:p>
    <w:p w14:paraId="5241BDDF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Signature……………………………………………………</w:t>
      </w:r>
    </w:p>
    <w:p w14:paraId="3F1E00F6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7D17A05A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0E6F8560" w14:textId="3E6FE8EB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Name………………………………………………………</w:t>
      </w:r>
    </w:p>
    <w:p w14:paraId="675C5DE8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5D8B89A9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4D2D0650" w14:textId="664758D5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Position……………………………………………………</w:t>
      </w:r>
    </w:p>
    <w:p w14:paraId="535816CF" w14:textId="77777777" w:rsidR="00B511DB" w:rsidRPr="00C878F5" w:rsidRDefault="00B511DB" w:rsidP="006E1EFC">
      <w:pPr>
        <w:pStyle w:val="NormalWeb"/>
        <w:spacing w:before="0" w:beforeAutospacing="0" w:after="0" w:afterAutospacing="0"/>
        <w:ind w:left="-426"/>
        <w:rPr>
          <w:rFonts w:ascii="Roboto" w:hAnsi="Roboto"/>
          <w:sz w:val="22"/>
          <w:szCs w:val="22"/>
        </w:rPr>
      </w:pPr>
    </w:p>
    <w:p w14:paraId="38346A01" w14:textId="3E95D304" w:rsidR="00D52F89" w:rsidRPr="00C878F5" w:rsidRDefault="00BD4F36" w:rsidP="006E1EFC">
      <w:pPr>
        <w:pStyle w:val="NormalWeb"/>
        <w:ind w:left="-426"/>
        <w:rPr>
          <w:rFonts w:ascii="Roboto" w:hAnsi="Roboto"/>
          <w:b/>
          <w:sz w:val="22"/>
          <w:szCs w:val="22"/>
        </w:rPr>
        <w:sectPr w:rsidR="00D52F89" w:rsidRPr="00C878F5" w:rsidSect="006E1EFC">
          <w:headerReference w:type="default" r:id="rId11"/>
          <w:pgSz w:w="11906" w:h="16838"/>
          <w:pgMar w:top="1440" w:right="1133" w:bottom="1440" w:left="1440" w:header="708" w:footer="708" w:gutter="0"/>
          <w:cols w:space="708"/>
          <w:docGrid w:linePitch="360"/>
        </w:sectPr>
      </w:pPr>
      <w:r w:rsidRPr="00C878F5">
        <w:rPr>
          <w:rFonts w:ascii="Roboto" w:hAnsi="Roboto"/>
          <w:sz w:val="22"/>
          <w:szCs w:val="22"/>
        </w:rPr>
        <w:t>For and on behalf of</w:t>
      </w:r>
      <w:r w:rsidR="006E1EFC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b/>
          <w:sz w:val="22"/>
          <w:szCs w:val="22"/>
        </w:rPr>
        <w:t>[</w:t>
      </w:r>
      <w:r w:rsidR="00EF7510" w:rsidRPr="00C878F5">
        <w:rPr>
          <w:rFonts w:ascii="Roboto" w:hAnsi="Roboto"/>
          <w:b/>
          <w:sz w:val="22"/>
          <w:szCs w:val="22"/>
        </w:rPr>
        <w:t xml:space="preserve">FULL LEGAL </w:t>
      </w:r>
      <w:r w:rsidRPr="00C878F5">
        <w:rPr>
          <w:rFonts w:ascii="Roboto" w:hAnsi="Roboto"/>
          <w:b/>
          <w:sz w:val="22"/>
          <w:szCs w:val="22"/>
        </w:rPr>
        <w:t>NAME OF</w:t>
      </w:r>
      <w:r w:rsidR="00637182" w:rsidRPr="00C878F5">
        <w:rPr>
          <w:rFonts w:ascii="Roboto" w:hAnsi="Roboto"/>
          <w:b/>
          <w:sz w:val="22"/>
          <w:szCs w:val="22"/>
        </w:rPr>
        <w:t xml:space="preserve"> BIDDER</w:t>
      </w:r>
      <w:r w:rsidRPr="00C878F5">
        <w:rPr>
          <w:rFonts w:ascii="Roboto" w:hAnsi="Roboto"/>
          <w:b/>
          <w:sz w:val="22"/>
          <w:szCs w:val="22"/>
        </w:rPr>
        <w:t>]</w:t>
      </w:r>
    </w:p>
    <w:p w14:paraId="60A4CD1D" w14:textId="210DBE98" w:rsidR="00BD4F36" w:rsidRPr="00C878F5" w:rsidRDefault="00D52F89" w:rsidP="00C878F5">
      <w:pPr>
        <w:pStyle w:val="NormalWeb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lastRenderedPageBreak/>
        <w:t>ANNEX A</w:t>
      </w:r>
    </w:p>
    <w:p w14:paraId="13E2D023" w14:textId="226BCD4A" w:rsidR="00EF7510" w:rsidRPr="00C878F5" w:rsidRDefault="00EF7510" w:rsidP="00EF7510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Please select as appropriate)</w:t>
      </w:r>
    </w:p>
    <w:p w14:paraId="04D3235C" w14:textId="696A6EF5" w:rsidR="005B3DBF" w:rsidRPr="00C878F5" w:rsidRDefault="005B3DBF" w:rsidP="006E1EFC">
      <w:pPr>
        <w:pStyle w:val="NormalWeb"/>
        <w:ind w:left="567" w:hanging="567"/>
        <w:jc w:val="both"/>
        <w:rPr>
          <w:rFonts w:ascii="Roboto" w:hAnsi="Roboto"/>
          <w:sz w:val="22"/>
          <w:szCs w:val="22"/>
        </w:rPr>
      </w:pPr>
      <w:r w:rsidRPr="00E266F3">
        <w:rPr>
          <w:rFonts w:ascii="Wingdings" w:eastAsia="Wingdings" w:hAnsi="Wingdings" w:cs="Wingdings"/>
          <w:sz w:val="22"/>
          <w:szCs w:val="22"/>
        </w:rPr>
        <w:t></w:t>
      </w:r>
      <w:r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EF7510" w:rsidRPr="00C878F5">
        <w:rPr>
          <w:rFonts w:ascii="Roboto" w:hAnsi="Roboto"/>
          <w:sz w:val="22"/>
          <w:szCs w:val="22"/>
        </w:rPr>
        <w:t xml:space="preserve">We hereby declare that we accept the </w:t>
      </w:r>
      <w:r w:rsidR="00FE7FE3" w:rsidRPr="00C878F5">
        <w:rPr>
          <w:rFonts w:ascii="Roboto" w:hAnsi="Roboto"/>
          <w:sz w:val="22"/>
          <w:szCs w:val="22"/>
        </w:rPr>
        <w:t>ORJIP Offshore Wind</w:t>
      </w:r>
      <w:r w:rsidRPr="00C878F5">
        <w:rPr>
          <w:rFonts w:ascii="Roboto" w:hAnsi="Roboto"/>
          <w:sz w:val="22"/>
          <w:szCs w:val="22"/>
        </w:rPr>
        <w:t xml:space="preserve"> Stage I</w:t>
      </w:r>
      <w:r w:rsidR="00FE7FE3" w:rsidRPr="00C878F5">
        <w:rPr>
          <w:rFonts w:ascii="Roboto" w:hAnsi="Roboto"/>
          <w:sz w:val="22"/>
          <w:szCs w:val="22"/>
        </w:rPr>
        <w:t>I</w:t>
      </w:r>
      <w:r w:rsidRPr="00C878F5">
        <w:rPr>
          <w:rFonts w:ascii="Roboto" w:hAnsi="Roboto"/>
          <w:sz w:val="22"/>
          <w:szCs w:val="22"/>
        </w:rPr>
        <w:t xml:space="preserve"> Contractors’ Conditions</w:t>
      </w:r>
      <w:r w:rsidR="00EF7510" w:rsidRPr="00C878F5">
        <w:rPr>
          <w:rFonts w:ascii="Roboto" w:hAnsi="Roboto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 xml:space="preserve">which have been provided as part of this ITT </w:t>
      </w:r>
      <w:r w:rsidR="00EF7510" w:rsidRPr="00C878F5">
        <w:rPr>
          <w:rFonts w:ascii="Roboto" w:hAnsi="Roboto"/>
          <w:sz w:val="22"/>
          <w:szCs w:val="22"/>
        </w:rPr>
        <w:t>in unamended form.</w:t>
      </w:r>
    </w:p>
    <w:p w14:paraId="4FEDBEB1" w14:textId="3E5CCD29" w:rsidR="00EF7510" w:rsidRPr="00C878F5" w:rsidRDefault="005B3DBF" w:rsidP="006E1EFC">
      <w:pPr>
        <w:pStyle w:val="NormalWeb"/>
        <w:ind w:left="567" w:hanging="567"/>
        <w:jc w:val="both"/>
        <w:rPr>
          <w:rFonts w:ascii="Roboto" w:hAnsi="Roboto"/>
          <w:sz w:val="22"/>
          <w:szCs w:val="22"/>
        </w:rPr>
      </w:pPr>
      <w:r w:rsidRPr="00E266F3">
        <w:rPr>
          <w:rFonts w:ascii="Wingdings" w:eastAsia="Wingdings" w:hAnsi="Wingdings" w:cs="Wingdings"/>
          <w:sz w:val="22"/>
          <w:szCs w:val="22"/>
        </w:rPr>
        <w:t></w:t>
      </w:r>
      <w:r w:rsidRPr="00E266F3">
        <w:rPr>
          <w:rFonts w:ascii="Wingdings" w:hAnsi="Wingdings"/>
          <w:sz w:val="22"/>
          <w:szCs w:val="22"/>
        </w:rPr>
        <w:t xml:space="preserve"> </w:t>
      </w:r>
      <w:r w:rsidRPr="00C878F5">
        <w:rPr>
          <w:rFonts w:ascii="Roboto" w:hAnsi="Roboto"/>
          <w:sz w:val="22"/>
          <w:szCs w:val="22"/>
        </w:rPr>
        <w:tab/>
      </w:r>
      <w:r w:rsidR="00EF7510" w:rsidRPr="00C878F5">
        <w:rPr>
          <w:rFonts w:ascii="Roboto" w:hAnsi="Roboto"/>
          <w:sz w:val="22"/>
          <w:szCs w:val="22"/>
        </w:rPr>
        <w:t xml:space="preserve">We hereby request the following </w:t>
      </w:r>
      <w:r w:rsidRPr="00C878F5">
        <w:rPr>
          <w:rFonts w:ascii="Roboto" w:hAnsi="Roboto"/>
          <w:sz w:val="22"/>
          <w:szCs w:val="22"/>
        </w:rPr>
        <w:t xml:space="preserve">amendments to the </w:t>
      </w:r>
      <w:r w:rsidR="00FE7FE3" w:rsidRPr="00C878F5">
        <w:rPr>
          <w:rFonts w:ascii="Roboto" w:hAnsi="Roboto"/>
          <w:sz w:val="22"/>
          <w:szCs w:val="22"/>
        </w:rPr>
        <w:t xml:space="preserve">ORJIP Offshore Wind Stage II </w:t>
      </w:r>
      <w:r w:rsidRPr="00C878F5">
        <w:rPr>
          <w:rFonts w:ascii="Roboto" w:hAnsi="Roboto"/>
          <w:sz w:val="22"/>
          <w:szCs w:val="22"/>
        </w:rPr>
        <w:t>Contractors’ Conditions which have been provided as part of this IT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0"/>
        <w:gridCol w:w="3421"/>
        <w:gridCol w:w="3773"/>
      </w:tblGrid>
      <w:tr w:rsidR="005B3DBF" w:rsidRPr="00C878F5" w14:paraId="75855AAF" w14:textId="77777777" w:rsidTr="00C878F5">
        <w:tc>
          <w:tcPr>
            <w:tcW w:w="1260" w:type="dxa"/>
          </w:tcPr>
          <w:p w14:paraId="54D43A0F" w14:textId="50838B3A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Condition</w:t>
            </w:r>
            <w:r w:rsidR="00E02168" w:rsidRPr="00C878F5">
              <w:rPr>
                <w:rFonts w:ascii="Roboto" w:hAnsi="Roboto"/>
                <w:b/>
                <w:sz w:val="22"/>
                <w:szCs w:val="22"/>
              </w:rPr>
              <w:t>*</w:t>
            </w:r>
          </w:p>
        </w:tc>
        <w:tc>
          <w:tcPr>
            <w:tcW w:w="3421" w:type="dxa"/>
          </w:tcPr>
          <w:p w14:paraId="6CC426CA" w14:textId="0191C35B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Original wording</w:t>
            </w:r>
          </w:p>
        </w:tc>
        <w:tc>
          <w:tcPr>
            <w:tcW w:w="3773" w:type="dxa"/>
          </w:tcPr>
          <w:p w14:paraId="3C110F51" w14:textId="3BCE62E5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b/>
                <w:sz w:val="22"/>
                <w:szCs w:val="22"/>
              </w:rPr>
            </w:pPr>
            <w:r w:rsidRPr="00C878F5">
              <w:rPr>
                <w:rFonts w:ascii="Roboto" w:hAnsi="Roboto"/>
                <w:b/>
                <w:sz w:val="22"/>
                <w:szCs w:val="22"/>
              </w:rPr>
              <w:t>Amended wording</w:t>
            </w:r>
          </w:p>
        </w:tc>
      </w:tr>
      <w:tr w:rsidR="005B3DBF" w:rsidRPr="00C878F5" w14:paraId="348ADBBA" w14:textId="77777777" w:rsidTr="00C878F5">
        <w:tc>
          <w:tcPr>
            <w:tcW w:w="1260" w:type="dxa"/>
          </w:tcPr>
          <w:p w14:paraId="17F4D7A0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2700C5E8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63B51245" w14:textId="77777777" w:rsidR="005B3DBF" w:rsidRPr="00C878F5" w:rsidRDefault="005B3DBF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C902FD" w:rsidRPr="00C878F5" w14:paraId="29C0EF2B" w14:textId="77777777" w:rsidTr="00C878F5">
        <w:tc>
          <w:tcPr>
            <w:tcW w:w="1260" w:type="dxa"/>
          </w:tcPr>
          <w:p w14:paraId="5804CA21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4ACB432E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72DD2AD4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C902FD" w:rsidRPr="00C878F5" w14:paraId="70E388A6" w14:textId="77777777" w:rsidTr="00C878F5">
        <w:tc>
          <w:tcPr>
            <w:tcW w:w="1260" w:type="dxa"/>
          </w:tcPr>
          <w:p w14:paraId="6EAABB74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421" w:type="dxa"/>
          </w:tcPr>
          <w:p w14:paraId="26E652D8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3773" w:type="dxa"/>
          </w:tcPr>
          <w:p w14:paraId="6D04EC20" w14:textId="77777777" w:rsidR="00C902FD" w:rsidRPr="00C878F5" w:rsidRDefault="00C902FD" w:rsidP="00C902FD">
            <w:pPr>
              <w:pStyle w:val="NormalWeb"/>
              <w:spacing w:before="60" w:beforeAutospacing="0" w:after="60" w:afterAutospacing="0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00A4C1CD" w14:textId="305814B4" w:rsidR="009D1ECB" w:rsidRPr="00C878F5" w:rsidRDefault="00E02168" w:rsidP="00E02168">
      <w:pPr>
        <w:pStyle w:val="NormalWeb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* Please reference the clause numbers of the </w:t>
      </w:r>
      <w:r w:rsidR="00FE7FE3" w:rsidRPr="00C878F5">
        <w:rPr>
          <w:rFonts w:ascii="Roboto" w:hAnsi="Roboto"/>
          <w:sz w:val="22"/>
          <w:szCs w:val="22"/>
        </w:rPr>
        <w:t>ORJIP Offshore Wind Stage II</w:t>
      </w:r>
      <w:r w:rsidRPr="00C878F5">
        <w:rPr>
          <w:rFonts w:ascii="Roboto" w:hAnsi="Roboto"/>
          <w:sz w:val="22"/>
          <w:szCs w:val="22"/>
        </w:rPr>
        <w:t xml:space="preserve"> Contractor’s Conditions</w:t>
      </w:r>
    </w:p>
    <w:p w14:paraId="0CCEB9AE" w14:textId="77777777" w:rsidR="009D1ECB" w:rsidRPr="00C878F5" w:rsidRDefault="009D1ECB">
      <w:pPr>
        <w:rPr>
          <w:rFonts w:ascii="Roboto" w:eastAsia="Times New Roman" w:hAnsi="Roboto" w:cs="Times New Roman"/>
          <w:b/>
          <w:lang w:eastAsia="en-GB"/>
        </w:rPr>
      </w:pPr>
      <w:r w:rsidRPr="00C878F5">
        <w:rPr>
          <w:rFonts w:ascii="Roboto" w:hAnsi="Roboto"/>
          <w:b/>
        </w:rPr>
        <w:br w:type="page"/>
      </w:r>
    </w:p>
    <w:p w14:paraId="4F3D6C34" w14:textId="4BAB7C5C" w:rsidR="00D52F89" w:rsidRPr="00C878F5" w:rsidRDefault="007135C4" w:rsidP="00E266F3">
      <w:pPr>
        <w:pStyle w:val="NormalWeb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lastRenderedPageBreak/>
        <w:t>ANNEX B</w:t>
      </w:r>
    </w:p>
    <w:p w14:paraId="6ADB1DDB" w14:textId="7DCE2830" w:rsidR="0013147B" w:rsidRPr="00C878F5" w:rsidRDefault="00622ADC" w:rsidP="00E266F3">
      <w:pPr>
        <w:pStyle w:val="NormalWeb"/>
        <w:spacing w:after="360" w:afterAutospacing="0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(</w:t>
      </w:r>
      <w:r w:rsidR="007E49D1" w:rsidRPr="00C878F5">
        <w:rPr>
          <w:rFonts w:ascii="Roboto" w:hAnsi="Roboto"/>
          <w:sz w:val="22"/>
          <w:szCs w:val="22"/>
        </w:rPr>
        <w:t>This Annex B only needs to be filled</w:t>
      </w:r>
      <w:r w:rsidR="0098097C" w:rsidRPr="00C878F5">
        <w:rPr>
          <w:rFonts w:ascii="Roboto" w:hAnsi="Roboto"/>
          <w:sz w:val="22"/>
          <w:szCs w:val="22"/>
        </w:rPr>
        <w:t xml:space="preserve"> </w:t>
      </w:r>
      <w:r w:rsidR="007E49D1" w:rsidRPr="00C878F5">
        <w:rPr>
          <w:rFonts w:ascii="Roboto" w:hAnsi="Roboto"/>
          <w:sz w:val="22"/>
          <w:szCs w:val="22"/>
        </w:rPr>
        <w:t>in</w:t>
      </w:r>
      <w:r w:rsidR="0098097C" w:rsidRPr="00C878F5">
        <w:rPr>
          <w:rFonts w:ascii="Roboto" w:hAnsi="Roboto"/>
          <w:sz w:val="22"/>
          <w:szCs w:val="22"/>
        </w:rPr>
        <w:t xml:space="preserve"> if </w:t>
      </w:r>
      <w:r w:rsidR="00B3100F" w:rsidRPr="00C878F5">
        <w:rPr>
          <w:rFonts w:ascii="Roboto" w:hAnsi="Roboto"/>
          <w:sz w:val="22"/>
          <w:szCs w:val="22"/>
        </w:rPr>
        <w:t xml:space="preserve">you </w:t>
      </w:r>
      <w:r w:rsidR="00E77B7E" w:rsidRPr="00C878F5">
        <w:rPr>
          <w:rFonts w:ascii="Roboto" w:hAnsi="Roboto"/>
          <w:sz w:val="22"/>
          <w:szCs w:val="22"/>
        </w:rPr>
        <w:t xml:space="preserve">have selected on page 1 of the Tender Certificate that you </w:t>
      </w:r>
      <w:r w:rsidR="00B3100F" w:rsidRPr="00C878F5">
        <w:rPr>
          <w:rFonts w:ascii="Roboto" w:hAnsi="Roboto"/>
          <w:sz w:val="22"/>
          <w:szCs w:val="22"/>
        </w:rPr>
        <w:t>are not free of any conflict or potential conflict of interest in respect of the provision of these services</w:t>
      </w:r>
      <w:r w:rsidR="007E49D1" w:rsidRPr="00C878F5">
        <w:rPr>
          <w:rFonts w:ascii="Roboto" w:hAnsi="Roboto"/>
          <w:sz w:val="22"/>
          <w:szCs w:val="22"/>
        </w:rPr>
        <w:t xml:space="preserve">. If this is the case, </w:t>
      </w:r>
      <w:r w:rsidR="00E77B7E" w:rsidRPr="00C878F5">
        <w:rPr>
          <w:rFonts w:ascii="Roboto" w:hAnsi="Roboto"/>
          <w:sz w:val="22"/>
          <w:szCs w:val="22"/>
        </w:rPr>
        <w:t>please provide the following details:</w:t>
      </w:r>
      <w:r w:rsidRPr="00C878F5">
        <w:rPr>
          <w:rFonts w:ascii="Roboto" w:hAnsi="Roboto"/>
          <w:sz w:val="22"/>
          <w:szCs w:val="22"/>
        </w:rPr>
        <w:t>)</w:t>
      </w:r>
    </w:p>
    <w:p w14:paraId="31811A72" w14:textId="40CE386A" w:rsidR="0013147B" w:rsidRPr="00C878F5" w:rsidRDefault="00E77B7E" w:rsidP="00E266F3">
      <w:pPr>
        <w:pStyle w:val="NormalWeb"/>
        <w:ind w:left="567" w:hanging="567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>Description of conflict</w:t>
      </w:r>
      <w:r w:rsidR="002A21DA" w:rsidRPr="00C878F5">
        <w:rPr>
          <w:rFonts w:ascii="Roboto" w:hAnsi="Roboto"/>
          <w:b/>
          <w:sz w:val="22"/>
          <w:szCs w:val="22"/>
        </w:rPr>
        <w:t>(s)</w:t>
      </w:r>
      <w:r w:rsidRPr="00C878F5">
        <w:rPr>
          <w:rFonts w:ascii="Roboto" w:hAnsi="Roboto"/>
          <w:b/>
          <w:sz w:val="22"/>
          <w:szCs w:val="22"/>
        </w:rPr>
        <w:t xml:space="preserve"> or potential conflict</w:t>
      </w:r>
      <w:r w:rsidR="002A21DA" w:rsidRPr="00C878F5">
        <w:rPr>
          <w:rFonts w:ascii="Roboto" w:hAnsi="Roboto"/>
          <w:b/>
          <w:sz w:val="22"/>
          <w:szCs w:val="22"/>
        </w:rPr>
        <w:t>(s)</w:t>
      </w:r>
      <w:r w:rsidRPr="00C878F5">
        <w:rPr>
          <w:rFonts w:ascii="Roboto" w:hAnsi="Roboto"/>
          <w:b/>
          <w:sz w:val="22"/>
          <w:szCs w:val="22"/>
        </w:rPr>
        <w:t xml:space="preserve"> of interest:</w:t>
      </w:r>
    </w:p>
    <w:p w14:paraId="1E8AE841" w14:textId="42B10CB0" w:rsidR="00E77B7E" w:rsidRPr="00C878F5" w:rsidRDefault="00E77B7E" w:rsidP="00E266F3">
      <w:pPr>
        <w:pStyle w:val="NormalWeb"/>
        <w:numPr>
          <w:ilvl w:val="0"/>
          <w:numId w:val="2"/>
        </w:numPr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>[</w:t>
      </w:r>
      <w:r w:rsidR="002A21DA" w:rsidRPr="00C878F5">
        <w:rPr>
          <w:rFonts w:ascii="Roboto" w:hAnsi="Roboto"/>
          <w:sz w:val="22"/>
          <w:szCs w:val="22"/>
        </w:rPr>
        <w:t xml:space="preserve">Please describe </w:t>
      </w:r>
      <w:r w:rsidR="007E49D1" w:rsidRPr="00C878F5">
        <w:rPr>
          <w:rFonts w:ascii="Roboto" w:hAnsi="Roboto"/>
          <w:sz w:val="22"/>
          <w:szCs w:val="22"/>
        </w:rPr>
        <w:t xml:space="preserve">in your own words </w:t>
      </w:r>
      <w:r w:rsidR="002A21DA" w:rsidRPr="00C878F5">
        <w:rPr>
          <w:rFonts w:ascii="Roboto" w:hAnsi="Roboto"/>
          <w:sz w:val="22"/>
          <w:szCs w:val="22"/>
        </w:rPr>
        <w:t>the conflict or potential conflict of interest]</w:t>
      </w:r>
    </w:p>
    <w:p w14:paraId="1F3C0875" w14:textId="1B2DBA47" w:rsidR="002A21DA" w:rsidRPr="00C878F5" w:rsidRDefault="002A21DA" w:rsidP="00E266F3">
      <w:pPr>
        <w:pStyle w:val="NormalWeb"/>
        <w:spacing w:before="360" w:beforeAutospacing="0"/>
        <w:jc w:val="both"/>
        <w:rPr>
          <w:rFonts w:ascii="Roboto" w:hAnsi="Roboto"/>
          <w:b/>
          <w:sz w:val="22"/>
          <w:szCs w:val="22"/>
        </w:rPr>
      </w:pPr>
      <w:r w:rsidRPr="00C878F5">
        <w:rPr>
          <w:rFonts w:ascii="Roboto" w:hAnsi="Roboto"/>
          <w:b/>
          <w:sz w:val="22"/>
          <w:szCs w:val="22"/>
        </w:rPr>
        <w:t xml:space="preserve">Description how such conflict(s) or potential conflict(s) </w:t>
      </w:r>
      <w:r w:rsidR="007E49D1" w:rsidRPr="00C878F5">
        <w:rPr>
          <w:rFonts w:ascii="Roboto" w:hAnsi="Roboto"/>
          <w:b/>
          <w:sz w:val="22"/>
          <w:szCs w:val="22"/>
        </w:rPr>
        <w:t>is/are</w:t>
      </w:r>
      <w:r w:rsidR="0098097C" w:rsidRPr="00C878F5">
        <w:rPr>
          <w:rFonts w:ascii="Roboto" w:hAnsi="Roboto"/>
          <w:b/>
          <w:sz w:val="22"/>
          <w:szCs w:val="22"/>
        </w:rPr>
        <w:t xml:space="preserve"> to be</w:t>
      </w:r>
      <w:r w:rsidR="007E49D1" w:rsidRPr="00C878F5">
        <w:rPr>
          <w:rFonts w:ascii="Roboto" w:hAnsi="Roboto"/>
          <w:b/>
          <w:sz w:val="22"/>
          <w:szCs w:val="22"/>
        </w:rPr>
        <w:t xml:space="preserve"> managed</w:t>
      </w:r>
      <w:r w:rsidRPr="00C878F5">
        <w:rPr>
          <w:rFonts w:ascii="Roboto" w:hAnsi="Roboto"/>
          <w:b/>
          <w:sz w:val="22"/>
          <w:szCs w:val="22"/>
        </w:rPr>
        <w:t>:</w:t>
      </w:r>
    </w:p>
    <w:p w14:paraId="6C2F77DE" w14:textId="3B47669C" w:rsidR="002A21DA" w:rsidRPr="00C878F5" w:rsidRDefault="002A21DA" w:rsidP="00E266F3">
      <w:pPr>
        <w:pStyle w:val="NormalWeb"/>
        <w:numPr>
          <w:ilvl w:val="0"/>
          <w:numId w:val="2"/>
        </w:numPr>
        <w:spacing w:before="360" w:beforeAutospacing="0"/>
        <w:jc w:val="both"/>
        <w:rPr>
          <w:rFonts w:ascii="Roboto" w:hAnsi="Roboto"/>
          <w:sz w:val="22"/>
          <w:szCs w:val="22"/>
        </w:rPr>
      </w:pPr>
      <w:r w:rsidRPr="00C878F5">
        <w:rPr>
          <w:rFonts w:ascii="Roboto" w:hAnsi="Roboto"/>
          <w:sz w:val="22"/>
          <w:szCs w:val="22"/>
        </w:rPr>
        <w:t xml:space="preserve">[Please describe </w:t>
      </w:r>
      <w:r w:rsidR="007E49D1" w:rsidRPr="00C878F5">
        <w:rPr>
          <w:rFonts w:ascii="Roboto" w:hAnsi="Roboto"/>
          <w:sz w:val="22"/>
          <w:szCs w:val="22"/>
        </w:rPr>
        <w:t xml:space="preserve">in your own words whether and how </w:t>
      </w:r>
      <w:r w:rsidR="00BB0CE0" w:rsidRPr="00C878F5">
        <w:rPr>
          <w:rFonts w:ascii="Roboto" w:hAnsi="Roboto"/>
          <w:sz w:val="22"/>
          <w:szCs w:val="22"/>
        </w:rPr>
        <w:t>you propose to manage such</w:t>
      </w:r>
      <w:r w:rsidRPr="00C878F5">
        <w:rPr>
          <w:rFonts w:ascii="Roboto" w:hAnsi="Roboto"/>
          <w:sz w:val="22"/>
          <w:szCs w:val="22"/>
        </w:rPr>
        <w:t xml:space="preserve"> conflict</w:t>
      </w:r>
      <w:r w:rsidR="00BB0CE0" w:rsidRPr="00C878F5">
        <w:rPr>
          <w:rFonts w:ascii="Roboto" w:hAnsi="Roboto"/>
          <w:sz w:val="22"/>
          <w:szCs w:val="22"/>
        </w:rPr>
        <w:t>(s) or potential conflict(s) in a satisfactory and robust manner</w:t>
      </w:r>
      <w:r w:rsidRPr="00C878F5">
        <w:rPr>
          <w:rFonts w:ascii="Roboto" w:hAnsi="Roboto"/>
          <w:sz w:val="22"/>
          <w:szCs w:val="22"/>
        </w:rPr>
        <w:t>]</w:t>
      </w:r>
    </w:p>
    <w:p w14:paraId="3D3836AE" w14:textId="77777777" w:rsidR="00D05986" w:rsidRPr="00C878F5" w:rsidRDefault="00D05986" w:rsidP="00D05986">
      <w:pPr>
        <w:pStyle w:val="NormalWeb"/>
        <w:spacing w:before="360" w:beforeAutospacing="0"/>
        <w:rPr>
          <w:rFonts w:ascii="Roboto" w:hAnsi="Roboto"/>
          <w:sz w:val="22"/>
          <w:szCs w:val="22"/>
        </w:rPr>
      </w:pPr>
    </w:p>
    <w:sectPr w:rsidR="00D05986" w:rsidRPr="00C878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C1064" w14:textId="77777777" w:rsidR="000334B3" w:rsidRDefault="000334B3" w:rsidP="00694AAF">
      <w:pPr>
        <w:spacing w:after="0" w:line="240" w:lineRule="auto"/>
      </w:pPr>
      <w:r>
        <w:separator/>
      </w:r>
    </w:p>
  </w:endnote>
  <w:endnote w:type="continuationSeparator" w:id="0">
    <w:p w14:paraId="5B45C83D" w14:textId="77777777" w:rsidR="000334B3" w:rsidRDefault="000334B3" w:rsidP="00694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93AD0" w14:textId="77777777" w:rsidR="000334B3" w:rsidRDefault="000334B3" w:rsidP="00694AAF">
      <w:pPr>
        <w:spacing w:after="0" w:line="240" w:lineRule="auto"/>
      </w:pPr>
      <w:r>
        <w:separator/>
      </w:r>
    </w:p>
  </w:footnote>
  <w:footnote w:type="continuationSeparator" w:id="0">
    <w:p w14:paraId="47A22E4F" w14:textId="77777777" w:rsidR="000334B3" w:rsidRDefault="000334B3" w:rsidP="00694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F709D" w14:textId="1BC8688D" w:rsidR="006E1EFC" w:rsidRDefault="00C878F5" w:rsidP="0078196E">
    <w:pPr>
      <w:pStyle w:val="Header"/>
      <w:spacing w:after="360"/>
      <w:ind w:left="-482"/>
    </w:pPr>
    <w:r w:rsidRPr="00C878F5">
      <w:rPr>
        <w:rFonts w:ascii="Arial" w:hAnsi="Arial" w:cs="Arial"/>
        <w:b/>
        <w:bCs/>
        <w:color w:val="2147ED"/>
        <w:sz w:val="40"/>
        <w:szCs w:val="40"/>
      </w:rPr>
      <w:t>TENDER CERTIFICATE</w:t>
    </w:r>
    <w:r>
      <w:tab/>
    </w:r>
    <w:r>
      <w:tab/>
    </w:r>
    <w:r>
      <w:rPr>
        <w:noProof/>
      </w:rPr>
      <w:drawing>
        <wp:inline distT="0" distB="0" distL="0" distR="0" wp14:anchorId="1926EFEE" wp14:editId="2941DC52">
          <wp:extent cx="1161415" cy="747395"/>
          <wp:effectExtent l="0" t="0" r="635" b="0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747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25884"/>
    <w:multiLevelType w:val="multilevel"/>
    <w:tmpl w:val="04C8C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151DFF"/>
    <w:multiLevelType w:val="hybridMultilevel"/>
    <w:tmpl w:val="9B104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2041549">
    <w:abstractNumId w:val="0"/>
  </w:num>
  <w:num w:numId="2" w16cid:durableId="1094741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zsDA2MDQyNzEwsjBU0lEKTi0uzszPAykwqgUA5UdBVSwAAAA="/>
  </w:docVars>
  <w:rsids>
    <w:rsidRoot w:val="00BD4F36"/>
    <w:rsid w:val="00017360"/>
    <w:rsid w:val="00030B35"/>
    <w:rsid w:val="000334B3"/>
    <w:rsid w:val="000450B1"/>
    <w:rsid w:val="00082E48"/>
    <w:rsid w:val="000E4526"/>
    <w:rsid w:val="000F4DAB"/>
    <w:rsid w:val="0010686B"/>
    <w:rsid w:val="0010773D"/>
    <w:rsid w:val="00110435"/>
    <w:rsid w:val="00122350"/>
    <w:rsid w:val="001268B8"/>
    <w:rsid w:val="0013147B"/>
    <w:rsid w:val="001824BD"/>
    <w:rsid w:val="001C5349"/>
    <w:rsid w:val="001E56D8"/>
    <w:rsid w:val="002057B7"/>
    <w:rsid w:val="00216185"/>
    <w:rsid w:val="00251054"/>
    <w:rsid w:val="002A21DA"/>
    <w:rsid w:val="002A3AA3"/>
    <w:rsid w:val="002C1572"/>
    <w:rsid w:val="002E195A"/>
    <w:rsid w:val="003529F4"/>
    <w:rsid w:val="003544CD"/>
    <w:rsid w:val="003C6BB8"/>
    <w:rsid w:val="00424320"/>
    <w:rsid w:val="00424713"/>
    <w:rsid w:val="00465DA8"/>
    <w:rsid w:val="004B4C3F"/>
    <w:rsid w:val="004D0E67"/>
    <w:rsid w:val="004D247F"/>
    <w:rsid w:val="004D5D53"/>
    <w:rsid w:val="004D641C"/>
    <w:rsid w:val="004F2B7F"/>
    <w:rsid w:val="004F5433"/>
    <w:rsid w:val="005434A3"/>
    <w:rsid w:val="00582879"/>
    <w:rsid w:val="005A504D"/>
    <w:rsid w:val="005B3DBF"/>
    <w:rsid w:val="005D6B1F"/>
    <w:rsid w:val="005E1212"/>
    <w:rsid w:val="005F3CB8"/>
    <w:rsid w:val="00622ADC"/>
    <w:rsid w:val="00634002"/>
    <w:rsid w:val="00637182"/>
    <w:rsid w:val="00656160"/>
    <w:rsid w:val="00671D14"/>
    <w:rsid w:val="00694AAF"/>
    <w:rsid w:val="006C4803"/>
    <w:rsid w:val="006E1EFC"/>
    <w:rsid w:val="007135C4"/>
    <w:rsid w:val="00720F31"/>
    <w:rsid w:val="007561F1"/>
    <w:rsid w:val="0078196E"/>
    <w:rsid w:val="007D38FE"/>
    <w:rsid w:val="007D4419"/>
    <w:rsid w:val="007E49D1"/>
    <w:rsid w:val="00833199"/>
    <w:rsid w:val="00842158"/>
    <w:rsid w:val="00852698"/>
    <w:rsid w:val="00876283"/>
    <w:rsid w:val="008D722D"/>
    <w:rsid w:val="0098097C"/>
    <w:rsid w:val="009B12A6"/>
    <w:rsid w:val="009D1ECB"/>
    <w:rsid w:val="009E1EBF"/>
    <w:rsid w:val="009F6B77"/>
    <w:rsid w:val="00A35C6B"/>
    <w:rsid w:val="00AB2CBD"/>
    <w:rsid w:val="00B10D17"/>
    <w:rsid w:val="00B25152"/>
    <w:rsid w:val="00B3100F"/>
    <w:rsid w:val="00B511DB"/>
    <w:rsid w:val="00BA676E"/>
    <w:rsid w:val="00BB0CE0"/>
    <w:rsid w:val="00BD4F36"/>
    <w:rsid w:val="00BD5892"/>
    <w:rsid w:val="00C17778"/>
    <w:rsid w:val="00C213BE"/>
    <w:rsid w:val="00C709A7"/>
    <w:rsid w:val="00C878F5"/>
    <w:rsid w:val="00C902FD"/>
    <w:rsid w:val="00CA1AA0"/>
    <w:rsid w:val="00CE4CA7"/>
    <w:rsid w:val="00D05986"/>
    <w:rsid w:val="00D522A4"/>
    <w:rsid w:val="00D52F89"/>
    <w:rsid w:val="00DB5A4C"/>
    <w:rsid w:val="00DC0DA1"/>
    <w:rsid w:val="00DE120C"/>
    <w:rsid w:val="00E02168"/>
    <w:rsid w:val="00E266F3"/>
    <w:rsid w:val="00E77B7E"/>
    <w:rsid w:val="00EC125B"/>
    <w:rsid w:val="00EF7510"/>
    <w:rsid w:val="00F02ADD"/>
    <w:rsid w:val="00F441C3"/>
    <w:rsid w:val="00FA2EFA"/>
    <w:rsid w:val="00FE7FE3"/>
    <w:rsid w:val="00FF3A14"/>
    <w:rsid w:val="2470E61A"/>
    <w:rsid w:val="7DD5C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D2C2D"/>
  <w15:chartTrackingRefBased/>
  <w15:docId w15:val="{6CF090F0-E3B5-4FBC-B16E-D9C52D972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D4F36"/>
    <w:rPr>
      <w:i/>
      <w:iCs/>
    </w:rPr>
  </w:style>
  <w:style w:type="character" w:styleId="Strong">
    <w:name w:val="Strong"/>
    <w:basedOn w:val="DefaultParagraphFont"/>
    <w:uiPriority w:val="22"/>
    <w:qFormat/>
    <w:rsid w:val="00BD4F36"/>
    <w:rPr>
      <w:b/>
      <w:bCs/>
    </w:rPr>
  </w:style>
  <w:style w:type="paragraph" w:styleId="NormalWeb">
    <w:name w:val="Normal (Web)"/>
    <w:basedOn w:val="Normal"/>
    <w:uiPriority w:val="99"/>
    <w:unhideWhenUsed/>
    <w:rsid w:val="00BD4F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243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3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3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3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3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3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4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AAF"/>
  </w:style>
  <w:style w:type="paragraph" w:styleId="Footer">
    <w:name w:val="footer"/>
    <w:basedOn w:val="Normal"/>
    <w:link w:val="FooterChar"/>
    <w:uiPriority w:val="99"/>
    <w:unhideWhenUsed/>
    <w:rsid w:val="00694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AAF"/>
  </w:style>
  <w:style w:type="paragraph" w:styleId="FootnoteText">
    <w:name w:val="footnote text"/>
    <w:basedOn w:val="Normal"/>
    <w:link w:val="FootnoteTextChar"/>
    <w:uiPriority w:val="99"/>
    <w:semiHidden/>
    <w:unhideWhenUsed/>
    <w:rsid w:val="001068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8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86B"/>
    <w:rPr>
      <w:vertAlign w:val="superscript"/>
    </w:rPr>
  </w:style>
  <w:style w:type="table" w:styleId="TableGrid">
    <w:name w:val="Table Grid"/>
    <w:basedOn w:val="TableNormal"/>
    <w:uiPriority w:val="39"/>
    <w:rsid w:val="005B3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rsid w:val="006E1EFC"/>
    <w:pPr>
      <w:spacing w:after="0" w:line="240" w:lineRule="auto"/>
    </w:pPr>
    <w:rPr>
      <w:rFonts w:eastAsia="MS Mincho"/>
      <w:color w:val="222A35" w:themeColor="text2" w:themeShade="80"/>
      <w:kern w:val="2"/>
      <w:sz w:val="18"/>
      <w:szCs w:val="20"/>
      <w:lang w:val="en-US"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0"/>
    <w:qFormat/>
    <w:rsid w:val="006E1EFC"/>
    <w:pPr>
      <w:spacing w:before="40" w:after="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  <w:szCs w:val="20"/>
      <w:lang w:val="en-US" w:eastAsia="ja-JP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6E1EFC"/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  <w:szCs w:val="20"/>
      <w:lang w:val="en-US"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48018D52531438437108490926188" ma:contentTypeVersion="7" ma:contentTypeDescription="Create a new document." ma:contentTypeScope="" ma:versionID="304f997b8c1f5aef94e185d1bcac771d">
  <xsd:schema xmlns:xsd="http://www.w3.org/2001/XMLSchema" xmlns:xs="http://www.w3.org/2001/XMLSchema" xmlns:p="http://schemas.microsoft.com/office/2006/metadata/properties" xmlns:ns2="8aa98eba-c000-40da-8184-85a0214a3972" xmlns:ns3="fd18680c-329b-4ed3-9f27-8b12162a9054" targetNamespace="http://schemas.microsoft.com/office/2006/metadata/properties" ma:root="true" ma:fieldsID="558eed45169e99a8d05ae625135114d4" ns2:_="" ns3:_="">
    <xsd:import namespace="8aa98eba-c000-40da-8184-85a0214a3972"/>
    <xsd:import namespace="fd18680c-329b-4ed3-9f27-8b12162a90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a98eba-c000-40da-8184-85a0214a39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8680c-329b-4ed3-9f27-8b12162a90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CA0AF-880C-4994-A7ED-C268E1D51C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a98eba-c000-40da-8184-85a0214a3972"/>
    <ds:schemaRef ds:uri="fd18680c-329b-4ed3-9f27-8b12162a90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0FD8E5-FC8B-4FFF-9E42-D1C11AAEBE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ACE78F-77DD-46F9-BF3B-DE2005272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595CE4-0568-4980-AAF0-1605CDE0F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 Form of Tender</vt:lpstr>
    </vt:vector>
  </TitlesOfParts>
  <Company>Carbon Trust</Company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 Form of Tender</dc:title>
  <dc:subject/>
  <dc:creator>Robert Keast;Tobias Verfuss</dc:creator>
  <cp:keywords/>
  <dc:description/>
  <cp:lastModifiedBy>Ivan Savitsky</cp:lastModifiedBy>
  <cp:revision>3</cp:revision>
  <dcterms:created xsi:type="dcterms:W3CDTF">2023-09-20T15:07:00Z</dcterms:created>
  <dcterms:modified xsi:type="dcterms:W3CDTF">2023-09-2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48018D52531438437108490926188</vt:lpwstr>
  </property>
  <property fmtid="{D5CDD505-2E9C-101B-9397-08002B2CF9AE}" pid="3" name="Order">
    <vt:r8>11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